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BR</w:t>
      </w:r>
    </w:p>
    <w:p>
      <w:pPr>
        <w:pStyle w:val="Author"/>
      </w:pPr>
      <w:r>
        <w:t xml:space="preserve">Hephzibah</w:t>
      </w:r>
      <w:r>
        <w:t xml:space="preserve"> </w:t>
      </w:r>
      <w:r>
        <w:t xml:space="preserve">Akindele</w:t>
      </w:r>
    </w:p>
    <w:p>
      <w:pPr>
        <w:pStyle w:val="Date"/>
      </w:pPr>
      <w:r>
        <w:t xml:space="preserve">2024-01-18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5"/>
        <w:gridCol w:w="1561"/>
      </w:tblGrid>
      <w:tr>
        <w:trPr>
          <w:trHeight w:val="58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B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w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00%)</w:t>
            </w:r>
          </w:p>
        </w:tc>
      </w:tr>
      <w:tr>
        <w:trPr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56%)</w:t>
            </w:r>
          </w:p>
        </w:tc>
      </w:tr>
      <w:tr>
        <w:trPr>
          <w:trHeight w:val="60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8%)</w:t>
            </w:r>
          </w:p>
        </w:tc>
      </w:tr>
      <w:tr>
        <w:trPr>
          <w:trHeight w:val="60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7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5"/>
        <w:gridCol w:w="1561"/>
      </w:tblGrid>
      <w:tr>
        <w:trPr>
          <w:trHeight w:val="58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B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c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00%)</w:t>
            </w:r>
          </w:p>
        </w:tc>
      </w:tr>
      <w:tr>
        <w:trPr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7%)</w:t>
            </w:r>
          </w:p>
        </w:tc>
      </w:tr>
      <w:tr>
        <w:trPr>
          <w:trHeight w:val="60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7%)</w:t>
            </w:r>
          </w:p>
        </w:tc>
      </w:tr>
      <w:tr>
        <w:trPr>
          <w:trHeight w:val="60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trHeight w:val="60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5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here was an error in 'add_p()/add_difference()' for variable 's.n', p-value omitted:</w:t>
      </w:r>
      <w:r>
        <w:br/>
      </w:r>
      <w:r>
        <w:rPr>
          <w:rStyle w:val="VerbatimChar"/>
        </w:rPr>
        <w:t xml:space="preserve">## Error in stats::fisher.test(c(1L, NA, NA, NA, NA, NA, NA, NA, NA, NA, : 'x' and 'y' must have at least 2 levels</w:t>
      </w:r>
      <w:r>
        <w:br/>
      </w:r>
      <w:r>
        <w:rPr>
          <w:rStyle w:val="VerbatimChar"/>
        </w:rPr>
        <w:t xml:space="preserve">## There was an error in 'add_p()/add_difference()' for variable 'TBR', p-value omitted:</w:t>
      </w:r>
      <w:r>
        <w:br/>
      </w:r>
      <w:r>
        <w:rPr>
          <w:rStyle w:val="VerbatimChar"/>
        </w:rPr>
        <w:t xml:space="preserve">## Error in stats::chisq.test(x = c("Crowding", "Crowding", "Crowding", "Crowding", : 'x' and 'y' must have at least 2 levels</w:t>
      </w:r>
      <w:r>
        <w:br/>
      </w: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81"/>
        <w:gridCol w:w="1772"/>
        <w:gridCol w:w="1787"/>
        <w:gridCol w:w="1333"/>
      </w:tblGrid>
      <w:tr>
        <w:trPr>
          <w:trHeight w:val="62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60, 12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2, 12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.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iti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K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Y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G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J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K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A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lar.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 - Subdivision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 - Subdivision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 Division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.bi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ateral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lateral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B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w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0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iz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9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exact test; Fisher's exact test; Pearson'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here was an error in 'add_p()/add_difference()' for variable 's.n', p-value omitted:</w:t>
      </w:r>
      <w:r>
        <w:br/>
      </w:r>
      <w:r>
        <w:rPr>
          <w:rStyle w:val="VerbatimChar"/>
        </w:rPr>
        <w:t xml:space="preserve">## Error in wilcox.test.formula(as.numeric(s.n) ~ as.factor(X3rd.molar), : grouping factor must have exactly 2 levels</w:t>
      </w:r>
      <w:r>
        <w:br/>
      </w:r>
      <w:r>
        <w:rPr>
          <w:rStyle w:val="VerbatimChar"/>
        </w:rPr>
        <w:t xml:space="preserve">## There was an error in 'add_p()/add_difference()' for variable 'TBR', p-value omitted:</w:t>
      </w:r>
      <w:r>
        <w:br/>
      </w:r>
      <w:r>
        <w:rPr>
          <w:rStyle w:val="VerbatimChar"/>
        </w:rPr>
        <w:t xml:space="preserve">## Error in stats::chisq.test(x = c("Spacing", "Spacing", "Spacing", "Spacing", : 'x' and 'y' must have at least 2 levels</w:t>
      </w:r>
      <w:r>
        <w:br/>
      </w: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46"/>
        <w:gridCol w:w="1772"/>
        <w:gridCol w:w="1787"/>
        <w:gridCol w:w="1333"/>
      </w:tblGrid>
      <w:tr>
        <w:trPr>
          <w:trHeight w:val="62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07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1, 14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4, 1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.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iti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B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J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N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L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O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lar.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2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 - Subdivision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 - Subdivision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 Division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I - Subdivision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le Class III - Subdivision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.bi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ateral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lateral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B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c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iz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8"/>
        <w:gridCol w:w="1561"/>
      </w:tblGrid>
      <w:tr>
        <w:trPr>
          <w:trHeight w:val="58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8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</w:tr>
      <w:tr>
        <w:trPr>
          <w:trHeight w:val="60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iz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</w:tr>
      <w:tr>
        <w:trPr>
          <w:trHeight w:val="62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59%)</w:t>
            </w:r>
          </w:p>
        </w:tc>
      </w:tr>
      <w:tr>
        <w:trPr>
          <w:trHeight w:val="60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0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5"/>
        <w:gridCol w:w="1690"/>
        <w:gridCol w:w="1787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0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5"/>
        <w:gridCol w:w="1690"/>
        <w:gridCol w:w="1787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8"/>
        <w:gridCol w:w="2491"/>
        <w:gridCol w:w="2216"/>
        <w:gridCol w:w="2304"/>
        <w:gridCol w:w="1333"/>
      </w:tblGrid>
      <w:tr>
        <w:trPr>
          <w:trHeight w:val="62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owd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a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8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iz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8"/>
        <w:gridCol w:w="1846"/>
        <w:gridCol w:w="2507"/>
        <w:gridCol w:w="2177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ve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8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iz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8"/>
        <w:gridCol w:w="1846"/>
        <w:gridCol w:w="2507"/>
        <w:gridCol w:w="2076"/>
        <w:gridCol w:w="2177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ve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8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iz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o-An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R</dc:title>
  <dc:creator>Hephzibah Akindele</dc:creator>
  <cp:keywords/>
  <dcterms:created xsi:type="dcterms:W3CDTF">2024-02-23T22:09:52Z</dcterms:created>
  <dcterms:modified xsi:type="dcterms:W3CDTF">2024-02-23T2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output">
    <vt:lpwstr>word_document</vt:lpwstr>
  </property>
</Properties>
</file>